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141" w:rsidRDefault="00051E5A" w:rsidP="00655141">
      <w:pPr>
        <w:tabs>
          <w:tab w:val="left" w:pos="4107"/>
          <w:tab w:val="left" w:pos="4170"/>
          <w:tab w:val="center" w:pos="4487"/>
        </w:tabs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5E24FFB0" wp14:editId="4C71FA4C">
            <wp:simplePos x="0" y="0"/>
            <wp:positionH relativeFrom="column">
              <wp:posOffset>1066800</wp:posOffset>
            </wp:positionH>
            <wp:positionV relativeFrom="paragraph">
              <wp:posOffset>99695</wp:posOffset>
            </wp:positionV>
            <wp:extent cx="4086225" cy="857795"/>
            <wp:effectExtent l="0" t="0" r="0" b="0"/>
            <wp:wrapSquare wrapText="bothSides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857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51E5A" w:rsidRDefault="00051E5A" w:rsidP="00655141">
      <w:pPr>
        <w:tabs>
          <w:tab w:val="left" w:pos="4107"/>
          <w:tab w:val="left" w:pos="4170"/>
          <w:tab w:val="center" w:pos="4487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55141" w:rsidRPr="00655141" w:rsidRDefault="00655141" w:rsidP="00655141">
      <w:pPr>
        <w:tabs>
          <w:tab w:val="left" w:pos="4107"/>
          <w:tab w:val="left" w:pos="4170"/>
          <w:tab w:val="center" w:pos="4487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1777C" w:rsidRPr="00655141" w:rsidRDefault="0011777C" w:rsidP="0011777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DD6A68" w:rsidRPr="00655141" w:rsidRDefault="00DD6A68" w:rsidP="00655141">
      <w:pPr>
        <w:spacing w:after="0" w:line="360" w:lineRule="auto"/>
        <w:jc w:val="center"/>
        <w:rPr>
          <w:rFonts w:ascii="Times New Roman" w:eastAsia="Times" w:hAnsi="Times New Roman" w:cs="Times New Roman"/>
          <w:sz w:val="24"/>
          <w:szCs w:val="24"/>
        </w:rPr>
      </w:pPr>
      <w:r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Grade &amp; Section:   </w:t>
      </w:r>
      <w:r w:rsidRPr="00655141">
        <w:rPr>
          <w:rFonts w:ascii="Times New Roman" w:hAnsi="Times New Roman" w:cs="Times New Roman"/>
          <w:sz w:val="24"/>
          <w:szCs w:val="24"/>
        </w:rPr>
        <w:t>____</w:t>
      </w:r>
      <w:r w:rsidR="00655141">
        <w:rPr>
          <w:rFonts w:ascii="Times New Roman" w:hAnsi="Times New Roman" w:cs="Times New Roman"/>
          <w:b/>
          <w:bCs/>
          <w:sz w:val="24"/>
          <w:szCs w:val="24"/>
        </w:rPr>
        <w:t xml:space="preserve"> (           )  </w:t>
      </w:r>
      <w:r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655141"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</w:t>
      </w:r>
      <w:r w:rsidR="00655141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>Unit:</w:t>
      </w:r>
      <w:r w:rsidR="00E73544"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 2 Providing Light </w:t>
      </w:r>
      <w:r w:rsidR="00655141">
        <w:rPr>
          <w:rFonts w:ascii="Times New Roman" w:hAnsi="Times New Roman" w:cs="Times New Roman"/>
          <w:b/>
          <w:bCs/>
          <w:sz w:val="24"/>
          <w:szCs w:val="24"/>
        </w:rPr>
        <w:t>into Darkness</w:t>
      </w:r>
    </w:p>
    <w:p w:rsidR="00673809" w:rsidRPr="00655141" w:rsidRDefault="00151473" w:rsidP="00655141">
      <w:p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</w:rPr>
      </w:pP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Student's Name: </w:t>
      </w:r>
      <w:r w:rsidRPr="00655141">
        <w:rPr>
          <w:rFonts w:ascii="Times New Roman" w:eastAsia="Times" w:hAnsi="Times New Roman" w:cs="Times New Roman"/>
          <w:sz w:val="24"/>
          <w:szCs w:val="24"/>
        </w:rPr>
        <w:t>__________________________</w:t>
      </w:r>
      <w:r w:rsidRPr="00655141">
        <w:rPr>
          <w:rFonts w:ascii="Times New Roman" w:eastAsia="Times" w:hAnsi="Times New Roman" w:cs="Times New Roman"/>
          <w:sz w:val="24"/>
          <w:szCs w:val="24"/>
        </w:rPr>
        <w:tab/>
      </w:r>
      <w:r w:rsidR="00673809" w:rsidRPr="00655141">
        <w:rPr>
          <w:rFonts w:ascii="Times New Roman" w:eastAsia="Times" w:hAnsi="Times New Roman" w:cs="Times New Roman"/>
          <w:sz w:val="24"/>
          <w:szCs w:val="24"/>
        </w:rPr>
        <w:tab/>
      </w:r>
      <w:r w:rsidR="00655141">
        <w:rPr>
          <w:rFonts w:ascii="Times New Roman" w:eastAsia="Times" w:hAnsi="Times New Roman" w:cs="Times New Roman"/>
          <w:sz w:val="24"/>
          <w:szCs w:val="24"/>
        </w:rPr>
        <w:t xml:space="preserve">         </w:t>
      </w:r>
      <w:r w:rsidR="00B0227A"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Date: </w:t>
      </w:r>
      <w:r w:rsidR="00761402" w:rsidRPr="00655141">
        <w:rPr>
          <w:rFonts w:ascii="Times New Roman" w:eastAsia="Times" w:hAnsi="Times New Roman" w:cs="Times New Roman"/>
          <w:sz w:val="24"/>
          <w:szCs w:val="24"/>
        </w:rPr>
        <w:t>___</w:t>
      </w:r>
      <w:r w:rsidR="00DD6A68"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 / </w:t>
      </w:r>
      <w:r w:rsidR="00DD6A68" w:rsidRPr="00655141">
        <w:rPr>
          <w:rFonts w:ascii="Times New Roman" w:eastAsia="Times" w:hAnsi="Times New Roman" w:cs="Times New Roman"/>
          <w:sz w:val="24"/>
          <w:szCs w:val="24"/>
        </w:rPr>
        <w:t>_</w:t>
      </w:r>
      <w:r w:rsidR="00761402" w:rsidRPr="00655141">
        <w:rPr>
          <w:rFonts w:ascii="Times New Roman" w:eastAsia="Times" w:hAnsi="Times New Roman" w:cs="Times New Roman"/>
          <w:sz w:val="24"/>
          <w:szCs w:val="24"/>
        </w:rPr>
        <w:t>_</w:t>
      </w:r>
      <w:r w:rsidR="00DD6A68" w:rsidRPr="00655141">
        <w:rPr>
          <w:rFonts w:ascii="Times New Roman" w:eastAsia="Times" w:hAnsi="Times New Roman" w:cs="Times New Roman"/>
          <w:sz w:val="24"/>
          <w:szCs w:val="24"/>
        </w:rPr>
        <w:t>__</w:t>
      </w:r>
      <w:r w:rsidR="00B0227A"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 /202</w:t>
      </w:r>
      <w:r w:rsidR="00051E5A">
        <w:rPr>
          <w:rFonts w:ascii="Times New Roman" w:eastAsia="Times" w:hAnsi="Times New Roman" w:cs="Times New Roman"/>
          <w:b/>
          <w:bCs/>
          <w:sz w:val="24"/>
          <w:szCs w:val="24"/>
        </w:rPr>
        <w:t>5</w:t>
      </w:r>
    </w:p>
    <w:p w:rsidR="00885005" w:rsidRPr="00655141" w:rsidRDefault="00673809" w:rsidP="00655141">
      <w:p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</w:rPr>
      </w:pPr>
      <w:r w:rsidRPr="00655141">
        <w:rPr>
          <w:rFonts w:ascii="Times New Roman" w:eastAsia="Times" w:hAnsi="Times New Roman" w:cs="Times New Roman"/>
          <w:b/>
          <w:bCs/>
          <w:sz w:val="24"/>
          <w:szCs w:val="24"/>
          <w:u w:val="single"/>
        </w:rPr>
        <w:t>*</w:t>
      </w:r>
      <w:r w:rsidR="006154E7" w:rsidRPr="00655141">
        <w:rPr>
          <w:rFonts w:ascii="Times New Roman" w:eastAsia="Times" w:hAnsi="Times New Roman" w:cs="Times New Roman"/>
          <w:b/>
          <w:bCs/>
          <w:sz w:val="24"/>
          <w:szCs w:val="24"/>
          <w:u w:val="single"/>
        </w:rPr>
        <w:t>*********************************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  <w:u w:val="single"/>
        </w:rPr>
        <w:t>***************************************************</w:t>
      </w:r>
    </w:p>
    <w:p w:rsidR="0014399C" w:rsidRPr="00655141" w:rsidRDefault="00655141" w:rsidP="00655141">
      <w:pPr>
        <w:pStyle w:val="ListParagraph"/>
        <w:numPr>
          <w:ilvl w:val="0"/>
          <w:numId w:val="14"/>
        </w:numPr>
        <w:spacing w:before="120"/>
        <w:rPr>
          <w:rFonts w:ascii="Times New Roman" w:hAnsi="Times New Roman" w:cs="Times New Roman"/>
          <w:sz w:val="24"/>
          <w:szCs w:val="24"/>
        </w:rPr>
      </w:pPr>
      <w:r w:rsidRPr="0065514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A124B07" wp14:editId="5AD53677">
                <wp:simplePos x="0" y="0"/>
                <wp:positionH relativeFrom="column">
                  <wp:posOffset>226060</wp:posOffset>
                </wp:positionH>
                <wp:positionV relativeFrom="paragraph">
                  <wp:posOffset>441325</wp:posOffset>
                </wp:positionV>
                <wp:extent cx="5972175" cy="4857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99C" w:rsidRPr="00655141" w:rsidRDefault="0014399C" w:rsidP="00655141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55141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quipment      device  </w:t>
                            </w:r>
                            <w:r w:rsidR="00E73544" w:rsidRPr="00655141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655141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E73544" w:rsidRPr="00655141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enacity     </w:t>
                            </w:r>
                            <w:r w:rsidRPr="00655141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patent        investors      indu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124B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.8pt;margin-top:34.75pt;width:470.25pt;height:38.2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">
                <v:textbox>
                  <w:txbxContent>
                    <w:p w:rsidR="0014399C" w:rsidRPr="00655141" w:rsidRDefault="0014399C" w:rsidP="00655141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655141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equipment      device  </w:t>
                      </w:r>
                      <w:r w:rsidR="00E73544" w:rsidRPr="00655141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 w:rsidRPr="00655141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</w:t>
                      </w:r>
                      <w:r w:rsidR="00E73544" w:rsidRPr="00655141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tenacity     </w:t>
                      </w:r>
                      <w:r w:rsidRPr="00655141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patent        investors      indust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399C" w:rsidRPr="00655141">
        <w:rPr>
          <w:rFonts w:ascii="Times New Roman" w:hAnsi="Times New Roman" w:cs="Times New Roman"/>
          <w:sz w:val="24"/>
          <w:szCs w:val="24"/>
        </w:rPr>
        <w:t xml:space="preserve">Fill in the blanks with the suitable words from the box : </w:t>
      </w:r>
    </w:p>
    <w:p w:rsidR="0014399C" w:rsidRPr="00655141" w:rsidRDefault="0014399C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 xml:space="preserve">She received a </w:t>
      </w:r>
      <w:r w:rsidR="00E73544" w:rsidRPr="00655141">
        <w:rPr>
          <w:rFonts w:ascii="Times New Roman" w:hAnsi="Times New Roman" w:cs="Times New Roman"/>
          <w:sz w:val="26"/>
          <w:szCs w:val="26"/>
        </w:rPr>
        <w:t>____________</w:t>
      </w:r>
      <w:r w:rsidRPr="00655141">
        <w:rPr>
          <w:rFonts w:ascii="Times New Roman" w:hAnsi="Times New Roman" w:cs="Times New Roman"/>
          <w:sz w:val="26"/>
          <w:szCs w:val="26"/>
        </w:rPr>
        <w:t xml:space="preserve"> for her new invention, which protected her idea from being copied by others. </w:t>
      </w:r>
    </w:p>
    <w:p w:rsidR="0014399C" w:rsidRPr="00655141" w:rsidRDefault="0014399C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 xml:space="preserve">The automobile </w:t>
      </w:r>
      <w:r w:rsidR="00E73544" w:rsidRPr="00655141">
        <w:rPr>
          <w:rFonts w:ascii="Times New Roman" w:hAnsi="Times New Roman" w:cs="Times New Roman"/>
          <w:sz w:val="26"/>
          <w:szCs w:val="26"/>
        </w:rPr>
        <w:t>__________</w:t>
      </w:r>
      <w:r w:rsidRPr="00655141">
        <w:rPr>
          <w:rFonts w:ascii="Times New Roman" w:hAnsi="Times New Roman" w:cs="Times New Roman"/>
          <w:sz w:val="26"/>
          <w:szCs w:val="26"/>
        </w:rPr>
        <w:t>produces cars and trucks.</w:t>
      </w:r>
    </w:p>
    <w:p w:rsidR="00E73544" w:rsidRPr="00655141" w:rsidRDefault="00E73544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 xml:space="preserve">Many ______________ are interested in funding the startup company because they believe in its potential for growth. </w:t>
      </w:r>
    </w:p>
    <w:p w:rsidR="00E73544" w:rsidRPr="00655141" w:rsidRDefault="00E73544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 xml:space="preserve">The construction crew used heavy ___________ to dig the foundation for the new building. </w:t>
      </w:r>
    </w:p>
    <w:p w:rsidR="00E73544" w:rsidRPr="00655141" w:rsidRDefault="00E73544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 xml:space="preserve">Despite facing numerous obstacles, her _____________ and determination helped her complete the marathon. </w:t>
      </w:r>
    </w:p>
    <w:p w:rsidR="00E73544" w:rsidRPr="00655141" w:rsidRDefault="00E73544" w:rsidP="00051E5A">
      <w:pPr>
        <w:pStyle w:val="ListParagraph"/>
        <w:numPr>
          <w:ilvl w:val="0"/>
          <w:numId w:val="10"/>
        </w:numPr>
        <w:spacing w:before="120" w:line="480" w:lineRule="auto"/>
        <w:rPr>
          <w:rFonts w:ascii="Times New Roman" w:hAnsi="Times New Roman" w:cs="Times New Roman"/>
          <w:sz w:val="26"/>
          <w:szCs w:val="26"/>
        </w:rPr>
      </w:pPr>
      <w:r w:rsidRPr="00655141">
        <w:rPr>
          <w:rFonts w:ascii="Times New Roman" w:hAnsi="Times New Roman" w:cs="Times New Roman"/>
          <w:sz w:val="26"/>
          <w:szCs w:val="26"/>
        </w:rPr>
        <w:t>He used a small electronic ____________ to measure the temperature of the water.</w:t>
      </w:r>
    </w:p>
    <w:p w:rsidR="00051E5A" w:rsidRPr="00051E5A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>The scientist used special laboratory __________ to conduct her experiments safely.</w:t>
      </w:r>
    </w:p>
    <w:p w:rsidR="00051E5A" w:rsidRPr="00051E5A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 xml:space="preserve"> This small __________ can measure your heart rate and track your daily steps.</w:t>
      </w:r>
    </w:p>
    <w:p w:rsidR="00051E5A" w:rsidRPr="00051E5A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>His __________ and hard work helped him achieve success despite many failures.</w:t>
      </w:r>
    </w:p>
    <w:p w:rsidR="00051E5A" w:rsidRPr="00051E5A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>The inventor applied for a __________ to protect his unique design from being copied.</w:t>
      </w:r>
    </w:p>
    <w:p w:rsidR="00051E5A" w:rsidRPr="00051E5A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>The company attracted several __________ who believed in its new technology.</w:t>
      </w:r>
    </w:p>
    <w:p w:rsidR="00894AC7" w:rsidRDefault="00051E5A" w:rsidP="00051E5A">
      <w:pPr>
        <w:pStyle w:val="NormalWeb"/>
        <w:numPr>
          <w:ilvl w:val="0"/>
          <w:numId w:val="10"/>
        </w:numPr>
        <w:spacing w:line="480" w:lineRule="auto"/>
        <w:rPr>
          <w:sz w:val="26"/>
          <w:szCs w:val="26"/>
        </w:rPr>
      </w:pPr>
      <w:r w:rsidRPr="00051E5A">
        <w:rPr>
          <w:sz w:val="26"/>
          <w:szCs w:val="26"/>
        </w:rPr>
        <w:t>The fashion __________ has changed dramatically with the rise of sustainable materials.</w:t>
      </w:r>
    </w:p>
    <w:p w:rsidR="00A42EA4" w:rsidRDefault="00A42EA4" w:rsidP="00A42EA4">
      <w:pPr>
        <w:pStyle w:val="NormalWeb"/>
        <w:spacing w:line="480" w:lineRule="auto"/>
        <w:rPr>
          <w:sz w:val="26"/>
          <w:szCs w:val="26"/>
        </w:rPr>
      </w:pPr>
    </w:p>
    <w:p w:rsidR="00A42EA4" w:rsidRDefault="00A42EA4" w:rsidP="00A42EA4">
      <w:pPr>
        <w:pStyle w:val="NormalWeb"/>
        <w:spacing w:line="480" w:lineRule="auto"/>
        <w:rPr>
          <w:sz w:val="26"/>
          <w:szCs w:val="26"/>
        </w:rPr>
      </w:pPr>
      <w:r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59CB5E6" wp14:editId="57FAFDF0">
            <wp:simplePos x="0" y="0"/>
            <wp:positionH relativeFrom="column">
              <wp:posOffset>1273810</wp:posOffset>
            </wp:positionH>
            <wp:positionV relativeFrom="paragraph">
              <wp:posOffset>158750</wp:posOffset>
            </wp:positionV>
            <wp:extent cx="3638550" cy="763270"/>
            <wp:effectExtent l="0" t="0" r="0" b="0"/>
            <wp:wrapSquare wrapText="bothSides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763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42EA4" w:rsidRPr="00655141" w:rsidRDefault="00A42EA4" w:rsidP="00A42EA4">
      <w:pPr>
        <w:tabs>
          <w:tab w:val="left" w:pos="4107"/>
          <w:tab w:val="left" w:pos="4170"/>
          <w:tab w:val="center" w:pos="448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:rsidR="00A42EA4" w:rsidRPr="00655141" w:rsidRDefault="00A42EA4" w:rsidP="00A42E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42EA4" w:rsidRPr="00655141" w:rsidRDefault="00A42EA4" w:rsidP="00A42EA4">
      <w:pPr>
        <w:spacing w:after="0" w:line="360" w:lineRule="auto"/>
        <w:jc w:val="center"/>
        <w:rPr>
          <w:rFonts w:ascii="Times New Roman" w:eastAsia="Times" w:hAnsi="Times New Roman" w:cs="Times New Roman"/>
          <w:sz w:val="24"/>
          <w:szCs w:val="24"/>
        </w:rPr>
      </w:pPr>
      <w:r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Grade &amp; Section:   </w:t>
      </w:r>
      <w:r w:rsidRPr="00655141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           )  </w:t>
      </w:r>
      <w:r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>Unit:</w:t>
      </w:r>
      <w:r w:rsidRPr="00655141">
        <w:rPr>
          <w:rFonts w:ascii="Times New Roman" w:hAnsi="Times New Roman" w:cs="Times New Roman"/>
          <w:b/>
          <w:bCs/>
          <w:sz w:val="24"/>
          <w:szCs w:val="24"/>
        </w:rPr>
        <w:t xml:space="preserve"> 2 Providing Light </w:t>
      </w:r>
      <w:r>
        <w:rPr>
          <w:rFonts w:ascii="Times New Roman" w:hAnsi="Times New Roman" w:cs="Times New Roman"/>
          <w:b/>
          <w:bCs/>
          <w:sz w:val="24"/>
          <w:szCs w:val="24"/>
        </w:rPr>
        <w:t>into Darkness</w:t>
      </w:r>
    </w:p>
    <w:p w:rsidR="00A42EA4" w:rsidRDefault="00A42EA4" w:rsidP="00A42EA4">
      <w:pPr>
        <w:spacing w:after="0" w:line="360" w:lineRule="auto"/>
        <w:jc w:val="both"/>
        <w:rPr>
          <w:rFonts w:ascii="Times New Roman" w:eastAsia="Times" w:hAnsi="Times New Roman" w:cs="Times New Roman"/>
          <w:b/>
          <w:bCs/>
          <w:sz w:val="24"/>
          <w:szCs w:val="24"/>
        </w:rPr>
      </w:pP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Student's Name: </w:t>
      </w:r>
      <w:r w:rsidRPr="00655141">
        <w:rPr>
          <w:rFonts w:ascii="Times New Roman" w:eastAsia="Times" w:hAnsi="Times New Roman" w:cs="Times New Roman"/>
          <w:sz w:val="24"/>
          <w:szCs w:val="24"/>
        </w:rPr>
        <w:t>__________________________</w:t>
      </w:r>
      <w:r w:rsidRPr="00655141">
        <w:rPr>
          <w:rFonts w:ascii="Times New Roman" w:eastAsia="Times" w:hAnsi="Times New Roman" w:cs="Times New Roman"/>
          <w:sz w:val="24"/>
          <w:szCs w:val="24"/>
        </w:rPr>
        <w:tab/>
      </w:r>
      <w:r w:rsidRPr="00655141">
        <w:rPr>
          <w:rFonts w:ascii="Times New Roman" w:eastAsia="Times" w:hAnsi="Times New Roman" w:cs="Times New Roman"/>
          <w:sz w:val="24"/>
          <w:szCs w:val="24"/>
        </w:rPr>
        <w:tab/>
      </w:r>
      <w:r>
        <w:rPr>
          <w:rFonts w:ascii="Times New Roman" w:eastAsia="Times" w:hAnsi="Times New Roman" w:cs="Times New Roman"/>
          <w:sz w:val="24"/>
          <w:szCs w:val="24"/>
        </w:rPr>
        <w:t xml:space="preserve">         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Date: </w:t>
      </w:r>
      <w:r w:rsidRPr="00655141">
        <w:rPr>
          <w:rFonts w:ascii="Times New Roman" w:eastAsia="Times" w:hAnsi="Times New Roman" w:cs="Times New Roman"/>
          <w:sz w:val="24"/>
          <w:szCs w:val="24"/>
        </w:rPr>
        <w:t>___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 / </w:t>
      </w:r>
      <w:r w:rsidRPr="00655141">
        <w:rPr>
          <w:rFonts w:ascii="Times New Roman" w:eastAsia="Times" w:hAnsi="Times New Roman" w:cs="Times New Roman"/>
          <w:sz w:val="24"/>
          <w:szCs w:val="24"/>
        </w:rPr>
        <w:t>____</w:t>
      </w:r>
      <w:r w:rsidRPr="00655141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 /202</w:t>
      </w:r>
      <w:r>
        <w:rPr>
          <w:rFonts w:ascii="Times New Roman" w:eastAsia="Times" w:hAnsi="Times New Roman" w:cs="Times New Roman"/>
          <w:b/>
          <w:bCs/>
          <w:sz w:val="24"/>
          <w:szCs w:val="24"/>
        </w:rPr>
        <w:t>5</w:t>
      </w:r>
    </w:p>
    <w:p w:rsidR="00A42EA4" w:rsidRPr="00A42EA4" w:rsidRDefault="00A42EA4" w:rsidP="00A42EA4">
      <w:p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  *********************************************************************************</w:t>
      </w:r>
    </w:p>
    <w:p w:rsidR="00A42EA4" w:rsidRPr="00A42EA4" w:rsidRDefault="00A42EA4" w:rsidP="00A42EA4">
      <w:pPr>
        <w:pStyle w:val="NormalWeb"/>
        <w:spacing w:line="480" w:lineRule="auto"/>
        <w:rPr>
          <w:sz w:val="26"/>
          <w:szCs w:val="26"/>
        </w:rPr>
      </w:pPr>
      <w:r w:rsidRPr="00A42EA4">
        <w:rPr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C1D6321" wp14:editId="6E70D5DB">
                <wp:simplePos x="0" y="0"/>
                <wp:positionH relativeFrom="page">
                  <wp:posOffset>885825</wp:posOffset>
                </wp:positionH>
                <wp:positionV relativeFrom="paragraph">
                  <wp:posOffset>22225</wp:posOffset>
                </wp:positionV>
                <wp:extent cx="5772150" cy="35242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EA4" w:rsidRPr="00A42EA4" w:rsidRDefault="00A42EA4" w:rsidP="00A42EA4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32"/>
                                <w:szCs w:val="32"/>
                              </w:rPr>
                              <w:t xml:space="preserve">               </w:t>
                            </w:r>
                            <w:r w:rsidRPr="00A42EA4">
                              <w:rPr>
                                <w:rFonts w:asciiTheme="majorBidi" w:hAnsiTheme="majorBidi" w:cstheme="majorBidi"/>
                                <w:sz w:val="32"/>
                                <w:szCs w:val="32"/>
                              </w:rPr>
                              <w:t>rejected -   contribution   - significant   - inju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D6321" id="_x0000_s1027" type="#_x0000_t202" style="position:absolute;margin-left:69.75pt;margin-top:1.75pt;width:454.5pt;height:27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">
                <v:textbox>
                  <w:txbxContent>
                    <w:p w:rsidR="00A42EA4" w:rsidRPr="00A42EA4" w:rsidRDefault="00A42EA4" w:rsidP="00A42EA4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sz w:val="32"/>
                          <w:szCs w:val="32"/>
                        </w:rPr>
                        <w:t xml:space="preserve">               </w:t>
                      </w:r>
                      <w:r w:rsidRPr="00A42EA4">
                        <w:rPr>
                          <w:rFonts w:asciiTheme="majorBidi" w:hAnsiTheme="majorBidi" w:cstheme="majorBidi"/>
                          <w:sz w:val="32"/>
                          <w:szCs w:val="32"/>
                        </w:rPr>
                        <w:t>rejected -   contribution   - significant   - injur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sz w:val="26"/>
          <w:szCs w:val="26"/>
        </w:rPr>
        <w:t xml:space="preserve"> 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Every little bit helps; even a small ____________________ can make a difference in a charity's mission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She felt disappointed when her job application was _____________by the company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She made a ______________________ impact on her community by organizing charity events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He suffered a severe ____________y to his leg in a car accident and had to undergo surgery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Playing contact sports without proper protective gear can lead to serious ____________ 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The storm caused ___________________damage to the coastal town, with many homes flooded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The manuscript was _____________ by several publishers before finding the right one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His financial _____________ helped fund the local youth soccer team's new uniforms.</w:t>
      </w:r>
    </w:p>
    <w:p w:rsidR="00A42EA4" w:rsidRPr="00A42EA4" w:rsidRDefault="00A42EA4" w:rsidP="00A42EA4">
      <w:pPr>
        <w:pStyle w:val="ListParagraph"/>
        <w:numPr>
          <w:ilvl w:val="0"/>
          <w:numId w:val="15"/>
        </w:numPr>
        <w:spacing w:before="120" w:line="360" w:lineRule="auto"/>
        <w:rPr>
          <w:rFonts w:asciiTheme="majorBidi" w:hAnsiTheme="majorBidi" w:cstheme="majorBidi"/>
          <w:sz w:val="26"/>
          <w:szCs w:val="26"/>
        </w:rPr>
      </w:pPr>
      <w:r w:rsidRPr="00A42EA4">
        <w:rPr>
          <w:rFonts w:asciiTheme="majorBidi" w:eastAsia="Philosopher" w:hAnsiTheme="majorBidi" w:cstheme="majorBidi"/>
          <w:color w:val="000000" w:themeColor="dark1"/>
          <w:sz w:val="26"/>
          <w:szCs w:val="26"/>
        </w:rPr>
        <w:t>The scientist's groundbreaking research was a significant ________________  to the field of medicine.</w:t>
      </w:r>
    </w:p>
    <w:p w:rsidR="00A42EA4" w:rsidRPr="0010229C" w:rsidRDefault="00A42EA4" w:rsidP="00A42EA4">
      <w:pPr>
        <w:pStyle w:val="FirstParagraph"/>
        <w:rPr>
          <w:rFonts w:asciiTheme="majorBidi" w:hAnsiTheme="majorBidi" w:cstheme="majorBidi"/>
          <w:sz w:val="26"/>
          <w:szCs w:val="26"/>
        </w:rPr>
      </w:pPr>
      <w:r w:rsidRPr="0010229C">
        <w:rPr>
          <w:rFonts w:asciiTheme="majorBidi" w:hAnsiTheme="majorBidi" w:cstheme="majorBidi"/>
          <w:b/>
          <w:bCs/>
          <w:sz w:val="26"/>
          <w:szCs w:val="26"/>
        </w:rPr>
        <w:t>Word Formation Practice: Suffixes (-able, -ful, -ous, -ment)</w:t>
      </w:r>
    </w:p>
    <w:p w:rsidR="00A42EA4" w:rsidRPr="0010229C" w:rsidRDefault="00A42EA4" w:rsidP="00A42EA4">
      <w:pPr>
        <w:pStyle w:val="Heading3"/>
        <w:rPr>
          <w:rFonts w:asciiTheme="majorBidi" w:hAnsiTheme="majorBidi"/>
          <w:sz w:val="26"/>
          <w:szCs w:val="26"/>
        </w:rPr>
      </w:pPr>
      <w:bookmarkStart w:id="0" w:name="instructions"/>
      <w:r w:rsidRPr="0010229C">
        <w:rPr>
          <w:rFonts w:asciiTheme="majorBidi" w:hAnsiTheme="majorBidi"/>
          <w:sz w:val="26"/>
          <w:szCs w:val="26"/>
        </w:rPr>
        <w:t>Instructions</w:t>
      </w:r>
    </w:p>
    <w:p w:rsidR="00A42EA4" w:rsidRPr="0010229C" w:rsidRDefault="00A42EA4" w:rsidP="00A42EA4">
      <w:pPr>
        <w:pStyle w:val="FirstParagraph"/>
        <w:rPr>
          <w:rFonts w:asciiTheme="majorBidi" w:hAnsiTheme="majorBidi" w:cstheme="majorBidi"/>
          <w:sz w:val="26"/>
          <w:szCs w:val="26"/>
        </w:rPr>
      </w:pPr>
      <w:r w:rsidRPr="0010229C">
        <w:rPr>
          <w:rFonts w:asciiTheme="majorBidi" w:hAnsiTheme="majorBidi" w:cstheme="majorBidi"/>
          <w:sz w:val="26"/>
          <w:szCs w:val="26"/>
        </w:rPr>
        <w:t>Add the correct suffix to each base word and write the new word. Pay attention to spelling changes.</w:t>
      </w:r>
    </w:p>
    <w:p w:rsidR="00A42EA4" w:rsidRPr="0010229C" w:rsidRDefault="00A42EA4" w:rsidP="00A42EA4">
      <w:pPr>
        <w:pStyle w:val="Heading3"/>
        <w:rPr>
          <w:rFonts w:asciiTheme="majorBidi" w:hAnsiTheme="majorBidi"/>
          <w:sz w:val="26"/>
          <w:szCs w:val="26"/>
        </w:rPr>
      </w:pPr>
      <w:bookmarkStart w:id="1" w:name="part-1-add--able"/>
      <w:bookmarkEnd w:id="0"/>
      <w:r w:rsidRPr="0010229C">
        <w:rPr>
          <w:rFonts w:asciiTheme="majorBidi" w:hAnsiTheme="majorBidi"/>
          <w:sz w:val="26"/>
          <w:szCs w:val="26"/>
        </w:rPr>
        <w:t>Part 1: Add -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94"/>
        <w:gridCol w:w="2787"/>
      </w:tblGrid>
      <w:tr w:rsidR="00A42EA4" w:rsidRPr="0010229C" w:rsidTr="00503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Base Word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Add -able → New Word</w:t>
            </w:r>
          </w:p>
        </w:tc>
      </w:tr>
      <w:tr w:rsidR="00A42EA4" w:rsidRPr="0010229C" w:rsidTr="00503786">
        <w:tc>
          <w:tcPr>
            <w:tcW w:w="0" w:type="auto"/>
          </w:tcPr>
          <w:p w:rsidR="00A42EA4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Manage …...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..........................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Enjoy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Read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Mov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Prevent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</w:tbl>
    <w:p w:rsidR="00A42EA4" w:rsidRPr="0010229C" w:rsidRDefault="00A42EA4" w:rsidP="00A42EA4">
      <w:pPr>
        <w:rPr>
          <w:rFonts w:asciiTheme="majorBidi" w:hAnsiTheme="majorBidi" w:cstheme="majorBidi"/>
          <w:sz w:val="26"/>
          <w:szCs w:val="26"/>
        </w:rPr>
      </w:pPr>
    </w:p>
    <w:p w:rsidR="00A42EA4" w:rsidRPr="0010229C" w:rsidRDefault="00A42EA4" w:rsidP="00A42EA4">
      <w:pPr>
        <w:pStyle w:val="Heading3"/>
        <w:rPr>
          <w:rFonts w:asciiTheme="majorBidi" w:hAnsiTheme="majorBidi"/>
          <w:sz w:val="26"/>
          <w:szCs w:val="26"/>
        </w:rPr>
      </w:pPr>
      <w:bookmarkStart w:id="2" w:name="part-2-add--ful"/>
      <w:bookmarkEnd w:id="1"/>
      <w:r w:rsidRPr="0010229C">
        <w:rPr>
          <w:rFonts w:asciiTheme="majorBidi" w:hAnsiTheme="majorBidi"/>
          <w:sz w:val="26"/>
          <w:szCs w:val="26"/>
        </w:rPr>
        <w:t>Part 2: Add -fu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17"/>
        <w:gridCol w:w="2643"/>
      </w:tblGrid>
      <w:tr w:rsidR="00A42EA4" w:rsidRPr="0010229C" w:rsidTr="00503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Base Word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Add -ful → New Word</w:t>
            </w:r>
          </w:p>
        </w:tc>
      </w:tr>
      <w:tr w:rsidR="00A42EA4" w:rsidRPr="0010229C" w:rsidTr="00503786">
        <w:tc>
          <w:tcPr>
            <w:tcW w:w="0" w:type="auto"/>
          </w:tcPr>
          <w:p w:rsidR="00A42EA4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Help</w:t>
            </w:r>
            <w:r>
              <w:rPr>
                <w:rFonts w:asciiTheme="majorBidi" w:hAnsiTheme="majorBidi" w:cstheme="majorBidi"/>
                <w:sz w:val="26"/>
                <w:szCs w:val="26"/>
              </w:rPr>
              <w:t xml:space="preserve"> …………………………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Hop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…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Car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Joy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Beauty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.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</w:tbl>
    <w:p w:rsidR="00A42EA4" w:rsidRPr="0010229C" w:rsidRDefault="00A42EA4" w:rsidP="00A42EA4">
      <w:pPr>
        <w:rPr>
          <w:rFonts w:asciiTheme="majorBidi" w:hAnsiTheme="majorBidi" w:cstheme="majorBidi"/>
          <w:sz w:val="26"/>
          <w:szCs w:val="26"/>
        </w:rPr>
      </w:pPr>
    </w:p>
    <w:p w:rsidR="00A42EA4" w:rsidRPr="0010229C" w:rsidRDefault="00A42EA4" w:rsidP="00A42EA4">
      <w:pPr>
        <w:pStyle w:val="Heading3"/>
        <w:rPr>
          <w:rFonts w:asciiTheme="majorBidi" w:hAnsiTheme="majorBidi"/>
          <w:sz w:val="26"/>
          <w:szCs w:val="26"/>
        </w:rPr>
      </w:pPr>
      <w:bookmarkStart w:id="3" w:name="part-3-add--ous"/>
      <w:bookmarkEnd w:id="2"/>
      <w:r w:rsidRPr="0010229C">
        <w:rPr>
          <w:rFonts w:asciiTheme="majorBidi" w:hAnsiTheme="majorBidi"/>
          <w:sz w:val="26"/>
          <w:szCs w:val="26"/>
        </w:rPr>
        <w:t>Part 3: Add -ou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27"/>
        <w:gridCol w:w="2780"/>
      </w:tblGrid>
      <w:tr w:rsidR="00A42EA4" w:rsidRPr="0010229C" w:rsidTr="00503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Base Word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  <w:r w:rsidRPr="0010229C">
              <w:rPr>
                <w:rFonts w:asciiTheme="majorBidi" w:hAnsiTheme="majorBidi" w:cstheme="majorBidi"/>
                <w:sz w:val="26"/>
                <w:szCs w:val="26"/>
              </w:rPr>
              <w:t>Add -ous → New Word</w:t>
            </w:r>
          </w:p>
        </w:tc>
      </w:tr>
      <w:tr w:rsidR="00A42EA4" w:rsidRPr="0010229C" w:rsidTr="00503786">
        <w:tc>
          <w:tcPr>
            <w:tcW w:w="0" w:type="auto"/>
          </w:tcPr>
          <w:p w:rsidR="00A42EA4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Danger</w:t>
            </w:r>
            <w:r>
              <w:rPr>
                <w:rFonts w:asciiTheme="majorBidi" w:hAnsiTheme="majorBidi" w:cstheme="majorBidi"/>
                <w:sz w:val="26"/>
                <w:szCs w:val="26"/>
              </w:rPr>
              <w:t xml:space="preserve"> …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Courag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 xml:space="preserve"> 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Fam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 xml:space="preserve"> 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Adventur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Mystery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</w:tbl>
    <w:p w:rsidR="00A42EA4" w:rsidRPr="0010229C" w:rsidRDefault="00A42EA4" w:rsidP="00A42EA4">
      <w:pPr>
        <w:rPr>
          <w:rFonts w:asciiTheme="majorBidi" w:hAnsiTheme="majorBidi" w:cstheme="majorBidi"/>
          <w:sz w:val="26"/>
          <w:szCs w:val="26"/>
        </w:rPr>
      </w:pPr>
    </w:p>
    <w:p w:rsidR="00A42EA4" w:rsidRPr="0010229C" w:rsidRDefault="00A42EA4" w:rsidP="00A42EA4">
      <w:pPr>
        <w:pStyle w:val="Heading3"/>
        <w:rPr>
          <w:rFonts w:asciiTheme="majorBidi" w:hAnsiTheme="majorBidi"/>
          <w:sz w:val="26"/>
          <w:szCs w:val="26"/>
        </w:rPr>
      </w:pPr>
      <w:bookmarkStart w:id="4" w:name="part-4-add--ment"/>
      <w:bookmarkEnd w:id="3"/>
      <w:r w:rsidRPr="0010229C">
        <w:rPr>
          <w:rFonts w:asciiTheme="majorBidi" w:hAnsiTheme="majorBidi"/>
          <w:sz w:val="26"/>
          <w:szCs w:val="26"/>
        </w:rPr>
        <w:t>Part 4: Add -me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3"/>
        <w:gridCol w:w="2874"/>
      </w:tblGrid>
      <w:tr w:rsidR="00A42EA4" w:rsidRPr="0010229C" w:rsidTr="00503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Base Word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Add -ment → New Word</w:t>
            </w:r>
            <w:r>
              <w:rPr>
                <w:rFonts w:asciiTheme="majorBidi" w:hAnsiTheme="majorBidi" w:cstheme="majorBidi"/>
                <w:sz w:val="26"/>
                <w:szCs w:val="26"/>
              </w:rPr>
              <w:t xml:space="preserve">  </w:t>
            </w: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Enjoy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Develop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.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Excit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Improve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A42EA4" w:rsidRPr="0010229C" w:rsidTr="00503786"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  <w:r w:rsidRPr="0010229C">
              <w:rPr>
                <w:rFonts w:asciiTheme="majorBidi" w:hAnsiTheme="majorBidi" w:cstheme="majorBidi"/>
                <w:sz w:val="26"/>
                <w:szCs w:val="26"/>
              </w:rPr>
              <w:t>Govern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…………………….</w:t>
            </w:r>
          </w:p>
        </w:tc>
        <w:tc>
          <w:tcPr>
            <w:tcW w:w="0" w:type="auto"/>
          </w:tcPr>
          <w:p w:rsidR="00A42EA4" w:rsidRPr="0010229C" w:rsidRDefault="00A42EA4" w:rsidP="00503786">
            <w:pPr>
              <w:pStyle w:val="Compact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bookmarkEnd w:id="4"/>
    </w:tbl>
    <w:p w:rsidR="00A42EA4" w:rsidRPr="0010229C" w:rsidRDefault="00A42EA4" w:rsidP="00A42EA4">
      <w:pPr>
        <w:rPr>
          <w:rFonts w:asciiTheme="majorBidi" w:hAnsiTheme="majorBidi" w:cstheme="majorBidi"/>
          <w:sz w:val="26"/>
          <w:szCs w:val="26"/>
        </w:rPr>
      </w:pPr>
    </w:p>
    <w:p w:rsidR="00A42EA4" w:rsidRDefault="00A42EA4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Default="00A27A67" w:rsidP="00A42EA4">
      <w:pPr>
        <w:tabs>
          <w:tab w:val="left" w:pos="1245"/>
        </w:tabs>
      </w:pP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27A67">
        <w:rPr>
          <w:rFonts w:ascii="Times New Roman" w:eastAsia="Times New Roman" w:hAnsi="Times New Roman" w:cs="Times New Roman"/>
          <w:b/>
          <w:bCs/>
          <w:sz w:val="27"/>
          <w:szCs w:val="27"/>
        </w:rPr>
        <w:t>A) Fill in the blanks with the suitable words from the box</w:t>
      </w:r>
    </w:p>
    <w:p w:rsidR="00A27A67" w:rsidRPr="00A27A67" w:rsidRDefault="00A27A67" w:rsidP="00A27A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Word Bank: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br/>
      </w:r>
      <w:r w:rsidRPr="00A27A67">
        <w:rPr>
          <w:rFonts w:ascii="Times New Roman" w:eastAsia="Times New Roman" w:hAnsi="Times New Roman" w:cs="Times New Roman"/>
          <w:i/>
          <w:iCs/>
          <w:sz w:val="24"/>
          <w:szCs w:val="24"/>
        </w:rPr>
        <w:t>patent – factory – investors – equipment – tenacity – device – tools – gadget – perseverance – patent – investors – industry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She received a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tent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for her new invention, which protected her idea from being copied by others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automobile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factory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produces cars and trucks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Many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investors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are interested in funding the startup company because they believe in its potential for growth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construction crew used heavy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dig the foundation for the new building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Despite facing numerous obstacles, her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tenacity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and determination helped her complete the marathon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He used a small electronic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device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measure the temperature of the water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scientist used special laboratory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tools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conduct her experiments safely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is small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gadget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can measure your heart rate and track your daily steps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His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erseverance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and hard work helped him achieve success despite many failures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inventor applied for a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tent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protect his unique design from being copied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company attracted several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investors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who believed in its new technology.</w:t>
      </w:r>
    </w:p>
    <w:p w:rsidR="00A27A67" w:rsidRPr="00A27A67" w:rsidRDefault="00A27A67" w:rsidP="00A27A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fashion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industry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has changed dramatically with the rise of sustainable materials.</w:t>
      </w:r>
    </w:p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27A67">
        <w:rPr>
          <w:rFonts w:ascii="Times New Roman" w:eastAsia="Times New Roman" w:hAnsi="Times New Roman" w:cs="Times New Roman"/>
          <w:b/>
          <w:bCs/>
          <w:sz w:val="27"/>
          <w:szCs w:val="27"/>
        </w:rPr>
        <w:t>B) Vocabulary Practice</w:t>
      </w:r>
    </w:p>
    <w:p w:rsidR="00A27A67" w:rsidRPr="00A27A67" w:rsidRDefault="00A27A67" w:rsidP="00A27A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Word Bank: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br/>
      </w:r>
      <w:r w:rsidRPr="00A27A67">
        <w:rPr>
          <w:rFonts w:ascii="Times New Roman" w:eastAsia="Times New Roman" w:hAnsi="Times New Roman" w:cs="Times New Roman"/>
          <w:i/>
          <w:iCs/>
          <w:sz w:val="24"/>
          <w:szCs w:val="24"/>
        </w:rPr>
        <w:t>contribution – rejected – significant – injury – injuries – severe – rejected – contribution – contribution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Every little bit helps; even a small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contribution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can make a difference in a charity's mission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She felt disappointed when her job application was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rejected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by the company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She made a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significant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impact on her community by organizing charity events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He suffered a severe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injury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his leg in a car accident and had to undergo surgery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Playing contact sports without proper protective gear can lead to serious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injuries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storm caused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severe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damage to the coastal town, with many homes flooded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manuscript was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rejected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by several publishers before finding the right one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His financial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contribution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helped fund the local youth soccer team's new uniforms.</w:t>
      </w:r>
    </w:p>
    <w:p w:rsidR="00A27A67" w:rsidRPr="00A27A67" w:rsidRDefault="00A27A67" w:rsidP="00A27A6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The scientist's groundbreaking research was a significant </w:t>
      </w: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contribution</w:t>
      </w:r>
      <w:r w:rsidRPr="00A27A67">
        <w:rPr>
          <w:rFonts w:ascii="Times New Roman" w:eastAsia="Times New Roman" w:hAnsi="Times New Roman" w:cs="Times New Roman"/>
          <w:sz w:val="24"/>
          <w:szCs w:val="24"/>
        </w:rPr>
        <w:t xml:space="preserve"> to the field of medicine.</w:t>
      </w:r>
    </w:p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27A67">
        <w:rPr>
          <w:rFonts w:ascii="Times New Roman" w:eastAsia="Times New Roman" w:hAnsi="Times New Roman" w:cs="Times New Roman"/>
          <w:b/>
          <w:bCs/>
          <w:sz w:val="27"/>
          <w:szCs w:val="27"/>
        </w:rPr>
        <w:t>C) Word Formation Practice: Suffixes</w:t>
      </w:r>
    </w:p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27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rt 1: Add -ab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2556"/>
      </w:tblGrid>
      <w:tr w:rsidR="00A27A67" w:rsidRPr="00A27A67" w:rsidTr="00A27A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 Word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d -able → New Word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anag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anageable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njoy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njoyable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Read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Readable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ov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ovable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event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Preventable</w:t>
            </w:r>
          </w:p>
        </w:tc>
      </w:tr>
    </w:tbl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28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rt 2: Add -ful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2409"/>
      </w:tblGrid>
      <w:tr w:rsidR="00A27A67" w:rsidRPr="00A27A67" w:rsidTr="00A27A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 Word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d -ful → New Word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Help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Helpful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Hop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Hopeful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Car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Careful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Joy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Joyful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Beauty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Beautiful</w:t>
            </w:r>
          </w:p>
        </w:tc>
      </w:tr>
    </w:tbl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29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rt 3: Add -ou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2476"/>
      </w:tblGrid>
      <w:tr w:rsidR="00A27A67" w:rsidRPr="00A27A67" w:rsidTr="00A27A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 Word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d -ous → New Word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Danger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Dangerous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Courag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Courageous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Fam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Famous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Adventur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Adventurous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ystery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Mysterious</w:t>
            </w:r>
          </w:p>
        </w:tc>
      </w:tr>
    </w:tbl>
    <w:p w:rsidR="00A27A67" w:rsidRPr="00A27A67" w:rsidRDefault="00A27A67" w:rsidP="00A27A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sz w:val="24"/>
          <w:szCs w:val="24"/>
        </w:rPr>
        <w:pict>
          <v:rect id="_x0000_i1030" style="width:0;height:1.5pt" o:hralign="center" o:hrstd="t" o:hr="t" fillcolor="#a0a0a0" stroked="f"/>
        </w:pict>
      </w:r>
    </w:p>
    <w:p w:rsidR="00A27A67" w:rsidRPr="00A27A67" w:rsidRDefault="00A27A67" w:rsidP="00A27A67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27A67">
        <w:rPr>
          <w:rFonts w:ascii="Times New Roman" w:eastAsia="Times New Roman" w:hAnsi="Times New Roman" w:cs="Times New Roman"/>
          <w:b/>
          <w:bCs/>
          <w:sz w:val="24"/>
          <w:szCs w:val="24"/>
        </w:rPr>
        <w:t>Part 4: Add -men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2649"/>
      </w:tblGrid>
      <w:tr w:rsidR="00A27A67" w:rsidRPr="00A27A67" w:rsidTr="00A27A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se Word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d -ment → New Word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njoy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njoyment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Develop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Development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xcit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Excitement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Improve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Improvement</w:t>
            </w:r>
          </w:p>
        </w:tc>
      </w:tr>
      <w:tr w:rsidR="00A27A67" w:rsidRPr="00A27A67" w:rsidTr="00A27A67">
        <w:trPr>
          <w:tblCellSpacing w:w="15" w:type="dxa"/>
        </w:trPr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Govern</w:t>
            </w:r>
          </w:p>
        </w:tc>
        <w:tc>
          <w:tcPr>
            <w:tcW w:w="0" w:type="auto"/>
            <w:vAlign w:val="center"/>
            <w:hideMark/>
          </w:tcPr>
          <w:p w:rsidR="00A27A67" w:rsidRPr="00A27A67" w:rsidRDefault="00A27A67" w:rsidP="00A27A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7A67">
              <w:rPr>
                <w:rFonts w:ascii="Times New Roman" w:eastAsia="Times New Roman" w:hAnsi="Times New Roman" w:cs="Times New Roman"/>
                <w:sz w:val="24"/>
                <w:szCs w:val="24"/>
              </w:rPr>
              <w:t>Government</w:t>
            </w:r>
          </w:p>
        </w:tc>
      </w:tr>
    </w:tbl>
    <w:p w:rsidR="00A27A67" w:rsidRPr="00A42EA4" w:rsidRDefault="00A27A67" w:rsidP="00A42EA4">
      <w:pPr>
        <w:tabs>
          <w:tab w:val="left" w:pos="1245"/>
        </w:tabs>
      </w:pPr>
      <w:bookmarkStart w:id="5" w:name="_GoBack"/>
      <w:bookmarkEnd w:id="5"/>
    </w:p>
    <w:sectPr w:rsidR="00A27A67" w:rsidRPr="00A42EA4" w:rsidSect="00DD6A68">
      <w:headerReference w:type="first" r:id="rId9"/>
      <w:pgSz w:w="11906" w:h="16838" w:code="9"/>
      <w:pgMar w:top="590" w:right="707" w:bottom="851" w:left="964" w:header="284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0DAD" w:rsidRDefault="006E0DAD" w:rsidP="00034403">
      <w:pPr>
        <w:spacing w:after="0" w:line="240" w:lineRule="auto"/>
      </w:pPr>
      <w:r>
        <w:separator/>
      </w:r>
    </w:p>
  </w:endnote>
  <w:endnote w:type="continuationSeparator" w:id="0">
    <w:p w:rsidR="006E0DAD" w:rsidRDefault="006E0DAD" w:rsidP="00034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hilosopher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notypeSyntax-Regular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0DAD" w:rsidRDefault="006E0DAD" w:rsidP="00034403">
      <w:pPr>
        <w:spacing w:after="0" w:line="240" w:lineRule="auto"/>
      </w:pPr>
      <w:r>
        <w:separator/>
      </w:r>
    </w:p>
  </w:footnote>
  <w:footnote w:type="continuationSeparator" w:id="0">
    <w:p w:rsidR="006E0DAD" w:rsidRDefault="006E0DAD" w:rsidP="00034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57EC" w:rsidRDefault="008657EC" w:rsidP="008657EC">
    <w:pPr>
      <w:pStyle w:val="Header"/>
    </w:pPr>
  </w:p>
  <w:p w:rsidR="008657EC" w:rsidRDefault="008657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54C7"/>
    <w:multiLevelType w:val="multilevel"/>
    <w:tmpl w:val="5FBC4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51548C"/>
    <w:multiLevelType w:val="hybridMultilevel"/>
    <w:tmpl w:val="FD543934"/>
    <w:lvl w:ilvl="0" w:tplc="F8BA7BF6">
      <w:start w:val="1"/>
      <w:numFmt w:val="decimal"/>
      <w:lvlText w:val="%1-"/>
      <w:lvlJc w:val="left"/>
      <w:pPr>
        <w:ind w:left="720" w:hanging="360"/>
      </w:pPr>
      <w:rPr>
        <w:rFonts w:eastAsia="Philosopher" w:hint="default"/>
        <w:color w:val="000000" w:themeColor="dark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C6FD2"/>
    <w:multiLevelType w:val="hybridMultilevel"/>
    <w:tmpl w:val="3DEAAAF2"/>
    <w:lvl w:ilvl="0" w:tplc="7C5C40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8E01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EAAF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1CE7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C4C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81CEE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0450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4092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36E6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8E23E8"/>
    <w:multiLevelType w:val="hybridMultilevel"/>
    <w:tmpl w:val="16262708"/>
    <w:lvl w:ilvl="0" w:tplc="BB4E1540">
      <w:start w:val="1"/>
      <w:numFmt w:val="decimal"/>
      <w:lvlText w:val="%1."/>
      <w:lvlJc w:val="left"/>
      <w:pPr>
        <w:ind w:left="7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4" w15:restartNumberingAfterBreak="0">
    <w:nsid w:val="22500447"/>
    <w:multiLevelType w:val="hybridMultilevel"/>
    <w:tmpl w:val="E9EA7E60"/>
    <w:lvl w:ilvl="0" w:tplc="F8DCBBFA">
      <w:start w:val="1"/>
      <w:numFmt w:val="upperLetter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32442123"/>
    <w:multiLevelType w:val="hybridMultilevel"/>
    <w:tmpl w:val="0D8AE43A"/>
    <w:lvl w:ilvl="0" w:tplc="C57A7D0E">
      <w:start w:val="1"/>
      <w:numFmt w:val="decimal"/>
      <w:lvlText w:val="%1."/>
      <w:lvlJc w:val="left"/>
      <w:pPr>
        <w:ind w:left="-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6" w:hanging="360"/>
      </w:pPr>
    </w:lvl>
    <w:lvl w:ilvl="2" w:tplc="0409001B" w:tentative="1">
      <w:start w:val="1"/>
      <w:numFmt w:val="lowerRoman"/>
      <w:lvlText w:val="%3."/>
      <w:lvlJc w:val="right"/>
      <w:pPr>
        <w:ind w:left="1436" w:hanging="180"/>
      </w:pPr>
    </w:lvl>
    <w:lvl w:ilvl="3" w:tplc="0409000F" w:tentative="1">
      <w:start w:val="1"/>
      <w:numFmt w:val="decimal"/>
      <w:lvlText w:val="%4."/>
      <w:lvlJc w:val="left"/>
      <w:pPr>
        <w:ind w:left="2156" w:hanging="360"/>
      </w:pPr>
    </w:lvl>
    <w:lvl w:ilvl="4" w:tplc="04090019" w:tentative="1">
      <w:start w:val="1"/>
      <w:numFmt w:val="lowerLetter"/>
      <w:lvlText w:val="%5."/>
      <w:lvlJc w:val="left"/>
      <w:pPr>
        <w:ind w:left="2876" w:hanging="360"/>
      </w:pPr>
    </w:lvl>
    <w:lvl w:ilvl="5" w:tplc="0409001B" w:tentative="1">
      <w:start w:val="1"/>
      <w:numFmt w:val="lowerRoman"/>
      <w:lvlText w:val="%6."/>
      <w:lvlJc w:val="right"/>
      <w:pPr>
        <w:ind w:left="3596" w:hanging="180"/>
      </w:pPr>
    </w:lvl>
    <w:lvl w:ilvl="6" w:tplc="0409000F" w:tentative="1">
      <w:start w:val="1"/>
      <w:numFmt w:val="decimal"/>
      <w:lvlText w:val="%7."/>
      <w:lvlJc w:val="left"/>
      <w:pPr>
        <w:ind w:left="4316" w:hanging="360"/>
      </w:pPr>
    </w:lvl>
    <w:lvl w:ilvl="7" w:tplc="04090019" w:tentative="1">
      <w:start w:val="1"/>
      <w:numFmt w:val="lowerLetter"/>
      <w:lvlText w:val="%8."/>
      <w:lvlJc w:val="left"/>
      <w:pPr>
        <w:ind w:left="5036" w:hanging="360"/>
      </w:pPr>
    </w:lvl>
    <w:lvl w:ilvl="8" w:tplc="0409001B" w:tentative="1">
      <w:start w:val="1"/>
      <w:numFmt w:val="lowerRoman"/>
      <w:lvlText w:val="%9."/>
      <w:lvlJc w:val="right"/>
      <w:pPr>
        <w:ind w:left="5756" w:hanging="180"/>
      </w:pPr>
    </w:lvl>
  </w:abstractNum>
  <w:abstractNum w:abstractNumId="6" w15:restartNumberingAfterBreak="0">
    <w:nsid w:val="39A24423"/>
    <w:multiLevelType w:val="hybridMultilevel"/>
    <w:tmpl w:val="3C0640B4"/>
    <w:lvl w:ilvl="0" w:tplc="1F125834">
      <w:numFmt w:val="bullet"/>
      <w:lvlText w:val=""/>
      <w:lvlJc w:val="left"/>
      <w:pPr>
        <w:ind w:left="435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7" w15:restartNumberingAfterBreak="0">
    <w:nsid w:val="3C41500D"/>
    <w:multiLevelType w:val="hybridMultilevel"/>
    <w:tmpl w:val="F4CE3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973E16"/>
    <w:multiLevelType w:val="hybridMultilevel"/>
    <w:tmpl w:val="3ABE1B2E"/>
    <w:lvl w:ilvl="0" w:tplc="F8FECF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509F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200BD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30A2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D2D2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B28C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CCC2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3CDB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980F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0A4566"/>
    <w:multiLevelType w:val="multilevel"/>
    <w:tmpl w:val="436A9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C55940"/>
    <w:multiLevelType w:val="hybridMultilevel"/>
    <w:tmpl w:val="2E3C0B66"/>
    <w:lvl w:ilvl="0" w:tplc="352C59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F46B58"/>
    <w:multiLevelType w:val="hybridMultilevel"/>
    <w:tmpl w:val="38E07306"/>
    <w:lvl w:ilvl="0" w:tplc="0974EC14">
      <w:start w:val="1"/>
      <w:numFmt w:val="upperRoman"/>
      <w:lvlText w:val="%1-"/>
      <w:lvlJc w:val="left"/>
      <w:pPr>
        <w:ind w:left="3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6F24784C"/>
    <w:multiLevelType w:val="hybridMultilevel"/>
    <w:tmpl w:val="4D30995C"/>
    <w:lvl w:ilvl="0" w:tplc="BB9AAE7C">
      <w:start w:val="1"/>
      <w:numFmt w:val="upperRoman"/>
      <w:lvlText w:val="%1-"/>
      <w:lvlJc w:val="left"/>
      <w:pPr>
        <w:ind w:left="3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70220F71"/>
    <w:multiLevelType w:val="hybridMultilevel"/>
    <w:tmpl w:val="2A08C922"/>
    <w:lvl w:ilvl="0" w:tplc="D13A3ACC">
      <w:start w:val="1"/>
      <w:numFmt w:val="upperLetter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7137135C"/>
    <w:multiLevelType w:val="hybridMultilevel"/>
    <w:tmpl w:val="213E8FD6"/>
    <w:lvl w:ilvl="0" w:tplc="EC0E6AD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E61D72"/>
    <w:multiLevelType w:val="hybridMultilevel"/>
    <w:tmpl w:val="FD58B0C2"/>
    <w:lvl w:ilvl="0" w:tplc="F3E647E8">
      <w:start w:val="1"/>
      <w:numFmt w:val="upperLetter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79487EE1"/>
    <w:multiLevelType w:val="hybridMultilevel"/>
    <w:tmpl w:val="7E68C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4"/>
  </w:num>
  <w:num w:numId="4">
    <w:abstractNumId w:val="3"/>
  </w:num>
  <w:num w:numId="5">
    <w:abstractNumId w:val="12"/>
  </w:num>
  <w:num w:numId="6">
    <w:abstractNumId w:val="11"/>
  </w:num>
  <w:num w:numId="7">
    <w:abstractNumId w:val="15"/>
  </w:num>
  <w:num w:numId="8">
    <w:abstractNumId w:val="6"/>
  </w:num>
  <w:num w:numId="9">
    <w:abstractNumId w:val="16"/>
  </w:num>
  <w:num w:numId="10">
    <w:abstractNumId w:val="7"/>
  </w:num>
  <w:num w:numId="11">
    <w:abstractNumId w:val="10"/>
  </w:num>
  <w:num w:numId="12">
    <w:abstractNumId w:val="2"/>
  </w:num>
  <w:num w:numId="13">
    <w:abstractNumId w:val="8"/>
  </w:num>
  <w:num w:numId="14">
    <w:abstractNumId w:val="13"/>
  </w:num>
  <w:num w:numId="15">
    <w:abstractNumId w:val="1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1FA"/>
    <w:rsid w:val="00034403"/>
    <w:rsid w:val="00037449"/>
    <w:rsid w:val="00051E5A"/>
    <w:rsid w:val="0011777C"/>
    <w:rsid w:val="0014399C"/>
    <w:rsid w:val="00151473"/>
    <w:rsid w:val="001E697C"/>
    <w:rsid w:val="00215F6E"/>
    <w:rsid w:val="00224DE3"/>
    <w:rsid w:val="002253F2"/>
    <w:rsid w:val="00282DFF"/>
    <w:rsid w:val="002C13E9"/>
    <w:rsid w:val="002C1C32"/>
    <w:rsid w:val="002E3DCB"/>
    <w:rsid w:val="00322BFF"/>
    <w:rsid w:val="003E1376"/>
    <w:rsid w:val="004036F6"/>
    <w:rsid w:val="004260CC"/>
    <w:rsid w:val="004C5ACC"/>
    <w:rsid w:val="004E432A"/>
    <w:rsid w:val="00534F05"/>
    <w:rsid w:val="00592FF5"/>
    <w:rsid w:val="005F21B4"/>
    <w:rsid w:val="005F5E8D"/>
    <w:rsid w:val="006154E7"/>
    <w:rsid w:val="00655141"/>
    <w:rsid w:val="00673809"/>
    <w:rsid w:val="006C46E8"/>
    <w:rsid w:val="006E0DAD"/>
    <w:rsid w:val="006F1481"/>
    <w:rsid w:val="00761402"/>
    <w:rsid w:val="007626F3"/>
    <w:rsid w:val="007C7917"/>
    <w:rsid w:val="008046CD"/>
    <w:rsid w:val="008657EC"/>
    <w:rsid w:val="008772CA"/>
    <w:rsid w:val="00885005"/>
    <w:rsid w:val="00894AC7"/>
    <w:rsid w:val="008B680D"/>
    <w:rsid w:val="009041E8"/>
    <w:rsid w:val="009133BF"/>
    <w:rsid w:val="00921768"/>
    <w:rsid w:val="00934557"/>
    <w:rsid w:val="00957647"/>
    <w:rsid w:val="00996E26"/>
    <w:rsid w:val="009B7193"/>
    <w:rsid w:val="00A004A3"/>
    <w:rsid w:val="00A27A67"/>
    <w:rsid w:val="00A42EA4"/>
    <w:rsid w:val="00A4344D"/>
    <w:rsid w:val="00A86F1E"/>
    <w:rsid w:val="00A95271"/>
    <w:rsid w:val="00A96AC8"/>
    <w:rsid w:val="00AA3474"/>
    <w:rsid w:val="00AE4863"/>
    <w:rsid w:val="00B0227A"/>
    <w:rsid w:val="00B501FA"/>
    <w:rsid w:val="00B51ABB"/>
    <w:rsid w:val="00B630C8"/>
    <w:rsid w:val="00B75A0B"/>
    <w:rsid w:val="00B81BB4"/>
    <w:rsid w:val="00B840DA"/>
    <w:rsid w:val="00B90FE9"/>
    <w:rsid w:val="00BD7892"/>
    <w:rsid w:val="00BF7680"/>
    <w:rsid w:val="00C2494D"/>
    <w:rsid w:val="00C76144"/>
    <w:rsid w:val="00C77B41"/>
    <w:rsid w:val="00CE7AEA"/>
    <w:rsid w:val="00D139E7"/>
    <w:rsid w:val="00D3612D"/>
    <w:rsid w:val="00D426F2"/>
    <w:rsid w:val="00DC611E"/>
    <w:rsid w:val="00DD6A68"/>
    <w:rsid w:val="00DF01BE"/>
    <w:rsid w:val="00DF7A3F"/>
    <w:rsid w:val="00E01FFB"/>
    <w:rsid w:val="00E034F8"/>
    <w:rsid w:val="00E05BD4"/>
    <w:rsid w:val="00E118E1"/>
    <w:rsid w:val="00E3770D"/>
    <w:rsid w:val="00E70937"/>
    <w:rsid w:val="00E73544"/>
    <w:rsid w:val="00E76341"/>
    <w:rsid w:val="00F54097"/>
    <w:rsid w:val="00F85D34"/>
    <w:rsid w:val="00F87989"/>
    <w:rsid w:val="00FD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1BB765D"/>
  <w15:docId w15:val="{11667A0F-4B52-4A01-B116-416BAA7E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42EA4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7A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B51A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B51AB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34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403"/>
  </w:style>
  <w:style w:type="paragraph" w:styleId="Footer">
    <w:name w:val="footer"/>
    <w:basedOn w:val="Normal"/>
    <w:link w:val="FooterChar"/>
    <w:uiPriority w:val="99"/>
    <w:unhideWhenUsed/>
    <w:rsid w:val="00034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403"/>
  </w:style>
  <w:style w:type="paragraph" w:styleId="BalloonText">
    <w:name w:val="Balloon Text"/>
    <w:basedOn w:val="Normal"/>
    <w:link w:val="BalloonTextChar"/>
    <w:uiPriority w:val="99"/>
    <w:semiHidden/>
    <w:unhideWhenUsed/>
    <w:rsid w:val="003E13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3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7647"/>
    <w:pPr>
      <w:spacing w:after="200" w:line="276" w:lineRule="auto"/>
      <w:ind w:left="720"/>
      <w:contextualSpacing/>
    </w:pPr>
    <w:rPr>
      <w:rFonts w:ascii="Calibri" w:eastAsia="Calibri" w:hAnsi="Calibri" w:cs="Arial"/>
    </w:rPr>
  </w:style>
  <w:style w:type="character" w:customStyle="1" w:styleId="fontstyle01">
    <w:name w:val="fontstyle01"/>
    <w:rsid w:val="00957647"/>
    <w:rPr>
      <w:rFonts w:ascii="LinotypeSyntax-Regular" w:hAnsi="LinotypeSyntax-Regular" w:hint="default"/>
      <w:b w:val="0"/>
      <w:bCs w:val="0"/>
      <w:i w:val="0"/>
      <w:iCs w:val="0"/>
      <w:color w:val="242021"/>
      <w:sz w:val="24"/>
      <w:szCs w:val="24"/>
    </w:rPr>
  </w:style>
  <w:style w:type="paragraph" w:styleId="NormalWeb">
    <w:name w:val="Normal (Web)"/>
    <w:basedOn w:val="Normal"/>
    <w:uiPriority w:val="99"/>
    <w:unhideWhenUsed/>
    <w:rsid w:val="00894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2EA4"/>
    <w:rPr>
      <w:rFonts w:eastAsiaTheme="majorEastAsia" w:cstheme="majorBidi"/>
      <w:color w:val="2E74B5" w:themeColor="accent1" w:themeShade="BF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A42EA4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A42EA4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A42EA4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42E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2EA4"/>
  </w:style>
  <w:style w:type="character" w:customStyle="1" w:styleId="Heading4Char">
    <w:name w:val="Heading 4 Char"/>
    <w:basedOn w:val="DefaultParagraphFont"/>
    <w:link w:val="Heading4"/>
    <w:uiPriority w:val="9"/>
    <w:semiHidden/>
    <w:rsid w:val="00A27A67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00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4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9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3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51962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1112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891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78876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5681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39BDB-840D-42B0-888E-6C872A510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890</Words>
  <Characters>507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Designer</dc:creator>
  <cp:lastModifiedBy>Maies Awad</cp:lastModifiedBy>
  <cp:revision>6</cp:revision>
  <cp:lastPrinted>2023-02-12T10:12:00Z</cp:lastPrinted>
  <dcterms:created xsi:type="dcterms:W3CDTF">2024-10-01T17:27:00Z</dcterms:created>
  <dcterms:modified xsi:type="dcterms:W3CDTF">2025-10-14T12:06:00Z</dcterms:modified>
</cp:coreProperties>
</file>